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67C68" w:rsidRDefault="00B67C68">
      <w:pPr>
        <w:rPr>
          <w:b/>
        </w:rPr>
      </w:pPr>
      <w:r>
        <w:rPr>
          <w:b/>
        </w:rPr>
        <w:t>Chapter 11</w:t>
      </w:r>
    </w:p>
    <w:p w:rsidR="006E1B61" w:rsidRPr="007602F6" w:rsidRDefault="006E1B61" w:rsidP="006E1B61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1. Compare and contrast byte-stuffing and bit-stuffing. Which technique is used in byte-oriented protocols? Which technique is used in bit-oriented protocols?</w:t>
      </w:r>
    </w:p>
    <w:p w:rsidR="006E1B61" w:rsidRPr="007602F6" w:rsidRDefault="006E1B61" w:rsidP="006E1B61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2. Compare and contrast flow control and error control.</w:t>
      </w:r>
    </w:p>
    <w:p w:rsidR="006E1B61" w:rsidRPr="007602F6" w:rsidRDefault="006E1B61" w:rsidP="006E1B61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3. Byte-stuff the data in Figure</w:t>
      </w:r>
    </w:p>
    <w:p w:rsidR="006E1B61" w:rsidRPr="007602F6" w:rsidRDefault="006E1B61" w:rsidP="006E1B61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59605" cy="4660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466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1B61" w:rsidRPr="007602F6" w:rsidRDefault="006E1B61" w:rsidP="006E1B61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4. Bit-stuff the data in Figure</w:t>
      </w:r>
    </w:p>
    <w:p w:rsidR="006E1B61" w:rsidRPr="007602F6" w:rsidRDefault="006E1B61" w:rsidP="006E1B61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13175" cy="27622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1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1B61" w:rsidRPr="007602F6" w:rsidRDefault="006E1B61" w:rsidP="006E1B61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5. A sender sends a series of packets to the same destination using 5-bit sequence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numbers. If the sequence number starts with 0, what is the sequence number after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sending 100 packets?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6. Using 5-bit sequence numbers, what is the maximum size of the send and receive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windows for each of the following protocols?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a. Stop-and-Wait ARQ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b. Go-Back-N ARQ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c. Selective-Repeat ARQ</w:t>
      </w:r>
    </w:p>
    <w:p w:rsidR="006E1B61" w:rsidRDefault="006E1B61" w:rsidP="006E1B61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7. The timer of a system using the Stop-and-Wait ARQ Protocol has a time-out of 6 ms. Draw the flow diagram for four frames if the round trip delay is 4 ms. Assume no data frame or control frame is lost or damaged.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8. Repeat Q7 if the time-out is 4 ms and the round trip delay is 6.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9. Repeat Q7 if the first frame (frame 0) is lost.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 xml:space="preserve">Q10. A system uses the Stop-and-Wait ARQ Protocol. If each packet carries 1000 bits of data, how long does it take to send 1 million bits of data if the distance between the sender and receiver is 5000 K </w:t>
      </w:r>
      <w:r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Pr="007602F6">
        <w:rPr>
          <w:rStyle w:val="fontstyle01"/>
          <w:rFonts w:ascii="Times New Roman" w:hAnsi="Times New Roman" w:cs="Times New Roman"/>
        </w:rPr>
        <w:t>and the propagation speed is 2 x 108 m? Ignore transmission,  waiting, and processing delays. We assume no data or control frame is lost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or damaged.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1</w:t>
      </w:r>
      <w:r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. </w:t>
      </w:r>
      <w:r w:rsidRPr="007602F6">
        <w:rPr>
          <w:rStyle w:val="fontstyle01"/>
          <w:rFonts w:ascii="Times New Roman" w:hAnsi="Times New Roman" w:cs="Times New Roman"/>
        </w:rPr>
        <w:t xml:space="preserve">Repeat Q 10 using the </w:t>
      </w:r>
      <w:r w:rsidRPr="007602F6">
        <w:rPr>
          <w:rStyle w:val="fontstyle31"/>
          <w:rFonts w:ascii="Times New Roman" w:hAnsi="Times New Roman" w:cs="Times New Roman"/>
        </w:rPr>
        <w:t xml:space="preserve">Go-back-N </w:t>
      </w:r>
      <w:r w:rsidRPr="007602F6">
        <w:rPr>
          <w:rStyle w:val="fontstyle01"/>
          <w:rFonts w:ascii="Times New Roman" w:hAnsi="Times New Roman" w:cs="Times New Roman"/>
        </w:rPr>
        <w:t>ARQ Protocol with a window size of 7. Ignore the overhead due to the header and trailer.</w:t>
      </w:r>
      <w:r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2. Repeat Q 10 using the Selective-Repeat ARQ Protocol with a window size of 4. Ignore the overhead due to the header and the trailer.</w:t>
      </w:r>
    </w:p>
    <w:p w:rsidR="00E53730" w:rsidRPr="00B67C68" w:rsidRDefault="00154923">
      <w:pPr>
        <w:rPr>
          <w:b/>
        </w:rPr>
      </w:pPr>
      <w:r w:rsidRPr="00B67C68">
        <w:rPr>
          <w:b/>
        </w:rPr>
        <w:t>Chapter 13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lastRenderedPageBreak/>
        <w:t>3. What is the difference between a unicast, multicast, and broadcast address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4. What are the advantages of dividing an Ethernet LAN with a bridge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5. What is the relationship between a switch and a bridge?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7. Compare the data rates for Standard Ethernet, Fast Ethernet, Gigabit Ethernet, and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Ten-Gigabit Ethernet.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12. What is the hexadecimal equivalent of the following Ethernet address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01011010 00010001 01010101 00011000 10101010 0000111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3. How does the Ethernet address lA:2B:3CAD:5E:6F appear on the line in binary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 xml:space="preserve">14. </w:t>
      </w:r>
      <w:r>
        <w:rPr>
          <w:rStyle w:val="fontstyle21"/>
        </w:rPr>
        <w:t xml:space="preserve">If </w:t>
      </w:r>
      <w:r>
        <w:rPr>
          <w:rStyle w:val="fontstyle01"/>
        </w:rPr>
        <w:t>an Ethernet destination address is 07:01:02:03:04:05, what is the type of the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ddress (unicast, multicast, or broadcast)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5. The address 43:7B:6C:DE: 10:00 has been shown as the source address in an Ethernet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frame. The receiver has discarded the frame. Why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6. An Ethernet MAC sublayer receives 42 bytes of data from the upper layer. How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many bytes of padding must be added to the data?</w:t>
      </w:r>
    </w:p>
    <w:p w:rsidR="00154923" w:rsidRDefault="00154923">
      <w:pPr>
        <w:rPr>
          <w:rFonts w:ascii="Times-Roman" w:hAnsi="Times-Roman"/>
          <w:color w:val="000000"/>
          <w:sz w:val="24"/>
        </w:rPr>
      </w:pPr>
      <w:r w:rsidRPr="00154923">
        <w:rPr>
          <w:rFonts w:ascii="Times-Roman" w:hAnsi="Times-Roman"/>
          <w:color w:val="000000"/>
          <w:sz w:val="24"/>
        </w:rPr>
        <w:t xml:space="preserve">19. Suppose the length of a lOBase5 cable is 2500 m. </w:t>
      </w:r>
      <w:r w:rsidRPr="00154923">
        <w:rPr>
          <w:rFonts w:ascii="Helvetica" w:hAnsi="Helvetica"/>
          <w:color w:val="000000"/>
          <w:sz w:val="24"/>
          <w:szCs w:val="24"/>
        </w:rPr>
        <w:t xml:space="preserve">If </w:t>
      </w:r>
      <w:r w:rsidRPr="00154923">
        <w:rPr>
          <w:rFonts w:ascii="Times-Roman" w:hAnsi="Times-Roman"/>
          <w:color w:val="000000"/>
          <w:sz w:val="24"/>
        </w:rPr>
        <w:t>the speed of propagation in a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thick coaxial cable is 200,000,000 m!s, how long does it take for a bit to travel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from the beginning to the end of the network? Assume there are 10 /ls delay in the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equipment.</w:t>
      </w:r>
    </w:p>
    <w:p w:rsidR="00154923" w:rsidRPr="00B67C68" w:rsidRDefault="00154923">
      <w:pPr>
        <w:rPr>
          <w:rFonts w:ascii="Times-Roman" w:hAnsi="Times-Roman"/>
          <w:b/>
          <w:color w:val="000000"/>
          <w:sz w:val="24"/>
        </w:rPr>
      </w:pPr>
      <w:r w:rsidRPr="00B67C68">
        <w:rPr>
          <w:rFonts w:ascii="Times-Roman" w:hAnsi="Times-Roman"/>
          <w:b/>
          <w:color w:val="000000"/>
          <w:sz w:val="24"/>
        </w:rPr>
        <w:t>Chapter 19</w:t>
      </w:r>
      <w:r w:rsidR="004D311B" w:rsidRPr="00B67C68">
        <w:rPr>
          <w:rFonts w:ascii="Times-Roman" w:hAnsi="Times-Roman"/>
          <w:b/>
          <w:color w:val="000000"/>
          <w:sz w:val="24"/>
        </w:rPr>
        <w:t xml:space="preserve"> + MCQs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3. What are the differences between classful addressing and classless addressing in IPv4?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4. List the classes in classful addressing and define the application of each class (unicast,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multicast, broadcast, or reserve)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5. Explain why most of the addresses in class A are wasted. Explain why a medium-size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or large-size corporation does not want a block of class C addresses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6. What is a mask in IPv4 addressing? What is a default mask in IPv4 addressing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7. What is the network address in a block of addresses? How can we find the network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ddress if one of the addresses in a block is given?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10. What is NAT? How can NAT help in address depletion?</w:t>
      </w:r>
    </w:p>
    <w:p w:rsidR="00154923" w:rsidRDefault="00154923">
      <w:pPr>
        <w:rPr>
          <w:rFonts w:ascii="Times-Roman" w:hAnsi="Times-Roman"/>
          <w:color w:val="000000"/>
          <w:sz w:val="24"/>
        </w:rPr>
      </w:pPr>
      <w:r w:rsidRPr="00154923">
        <w:rPr>
          <w:rFonts w:ascii="Times-Roman" w:hAnsi="Times-Roman"/>
          <w:color w:val="000000"/>
          <w:sz w:val="26"/>
          <w:szCs w:val="26"/>
        </w:rPr>
        <w:t xml:space="preserve">II. </w:t>
      </w:r>
      <w:r w:rsidRPr="00154923">
        <w:rPr>
          <w:rFonts w:ascii="Times-Roman" w:hAnsi="Times-Roman"/>
          <w:color w:val="000000"/>
          <w:sz w:val="24"/>
        </w:rPr>
        <w:t>What is the address space in each of the following systems?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a. A system with 8-bit addresses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b. A system with 16-bit addresses</w:t>
      </w:r>
      <w:r w:rsidRPr="00154923">
        <w:rPr>
          <w:rFonts w:ascii="Times-Roman" w:hAnsi="Times-Roman"/>
          <w:color w:val="000000"/>
        </w:rPr>
        <w:br/>
      </w:r>
      <w:r w:rsidRPr="00154923">
        <w:rPr>
          <w:rFonts w:ascii="Times-Roman" w:hAnsi="Times-Roman"/>
          <w:color w:val="000000"/>
          <w:sz w:val="24"/>
        </w:rPr>
        <w:t>c. A system with 64-bit addresses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14. Change the following IP addresses from dotted-decimal notation to binary notation.</w:t>
      </w:r>
      <w:r>
        <w:rPr>
          <w:rFonts w:ascii="Times-Roman" w:hAnsi="Times-Roman"/>
          <w:color w:val="000000"/>
        </w:rPr>
        <w:br/>
      </w:r>
      <w:r>
        <w:rPr>
          <w:rStyle w:val="fontstyle01"/>
          <w:sz w:val="26"/>
          <w:szCs w:val="26"/>
        </w:rPr>
        <w:t xml:space="preserve">a. </w:t>
      </w:r>
      <w:r>
        <w:rPr>
          <w:rStyle w:val="fontstyle01"/>
        </w:rPr>
        <w:t>114.34.2.8</w:t>
      </w:r>
      <w:r>
        <w:rPr>
          <w:rFonts w:ascii="Times-Roman" w:hAnsi="Times-Roman"/>
          <w:color w:val="000000"/>
        </w:rPr>
        <w:br/>
      </w:r>
      <w:r>
        <w:rPr>
          <w:rStyle w:val="fontstyle21"/>
        </w:rPr>
        <w:t xml:space="preserve">b. </w:t>
      </w:r>
      <w:r>
        <w:rPr>
          <w:rStyle w:val="fontstyle01"/>
        </w:rPr>
        <w:t>129.14.6.8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lastRenderedPageBreak/>
        <w:t>c. 208.34.54.12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d. 238.34.2.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5. Change the following IP addresses from binary notation to dotted-decimal notation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. 01111111 11110000 01100111 01111101</w:t>
      </w:r>
      <w:r>
        <w:rPr>
          <w:rFonts w:ascii="Times-Roman" w:hAnsi="Times-Roman"/>
          <w:color w:val="000000"/>
        </w:rPr>
        <w:br/>
      </w:r>
      <w:r>
        <w:rPr>
          <w:rStyle w:val="fontstyle21"/>
        </w:rPr>
        <w:t xml:space="preserve">b. </w:t>
      </w:r>
      <w:r>
        <w:rPr>
          <w:rStyle w:val="fontstyle01"/>
        </w:rPr>
        <w:t>10101111 11000000 11111000 00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c. 11011111 10110000 00011111 01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d. 11101111 11110111 11000111 00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6. Find the class of the following IP addresses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. 208.34.54.12</w:t>
      </w:r>
      <w:r>
        <w:rPr>
          <w:rFonts w:ascii="Times-Roman" w:hAnsi="Times-Roman"/>
          <w:color w:val="000000"/>
        </w:rPr>
        <w:br/>
      </w:r>
      <w:r>
        <w:rPr>
          <w:rStyle w:val="fontstyle21"/>
        </w:rPr>
        <w:t xml:space="preserve">b. </w:t>
      </w:r>
      <w:r>
        <w:rPr>
          <w:rStyle w:val="fontstyle01"/>
        </w:rPr>
        <w:t>238.34.2.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c. 114.34.2.8</w:t>
      </w:r>
      <w:r>
        <w:rPr>
          <w:rFonts w:ascii="Times-Roman" w:hAnsi="Times-Roman"/>
          <w:color w:val="000000"/>
        </w:rPr>
        <w:br/>
      </w:r>
      <w:r>
        <w:rPr>
          <w:rStyle w:val="fontstyle21"/>
        </w:rPr>
        <w:t xml:space="preserve">d. </w:t>
      </w:r>
      <w:r>
        <w:rPr>
          <w:rStyle w:val="fontstyle01"/>
        </w:rPr>
        <w:t>129.14.6.8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7. Find the class of the following IP addresses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. 11110111 11110011 10000111 11011101</w:t>
      </w:r>
      <w:r>
        <w:rPr>
          <w:rFonts w:ascii="Times-Roman" w:hAnsi="Times-Roman"/>
          <w:color w:val="000000"/>
        </w:rPr>
        <w:br/>
      </w:r>
      <w:r>
        <w:rPr>
          <w:rStyle w:val="fontstyle21"/>
        </w:rPr>
        <w:t xml:space="preserve">b. </w:t>
      </w:r>
      <w:r>
        <w:rPr>
          <w:rStyle w:val="fontstyle01"/>
        </w:rPr>
        <w:t>10101111 11000000 11110000 00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c. 11011111 10110000 00011111 01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d. 11101111 11110111 11000111 00011101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18. Find the netid and the hostid of the following IP addresses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• a. 114.34.2.8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b. 132.56.8.6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c. 208.34.54.12</w:t>
      </w:r>
    </w:p>
    <w:p w:rsidR="00154923" w:rsidRDefault="00154923">
      <w:pPr>
        <w:rPr>
          <w:rStyle w:val="fontstyle01"/>
        </w:rPr>
      </w:pPr>
      <w:r>
        <w:rPr>
          <w:rStyle w:val="fontstyle01"/>
        </w:rPr>
        <w:t>19. In a block of addresses, we know the IP address of one host is 25.34.12.56/16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What are the first address (network address) and the last address (limited broadcast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address) in this block?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20. In a block of addresses, we know the IP address of one host is 182.44.82.16/26.</w:t>
      </w:r>
      <w:r>
        <w:rPr>
          <w:rFonts w:ascii="Times-Roman" w:hAnsi="Times-Roman"/>
          <w:color w:val="000000"/>
        </w:rPr>
        <w:br/>
      </w:r>
      <w:r>
        <w:rPr>
          <w:rStyle w:val="fontstyle01"/>
        </w:rPr>
        <w:t>What are the first address (network address) and the last address in this block?</w:t>
      </w:r>
    </w:p>
    <w:p w:rsidR="00FA667A" w:rsidRPr="00B67C68" w:rsidRDefault="00FA667A">
      <w:pPr>
        <w:rPr>
          <w:rStyle w:val="fontstyle01"/>
          <w:b/>
        </w:rPr>
      </w:pPr>
      <w:r w:rsidRPr="00B67C68">
        <w:rPr>
          <w:rStyle w:val="fontstyle01"/>
          <w:b/>
        </w:rPr>
        <w:t>Chapter 25 + MCQs</w:t>
      </w:r>
    </w:p>
    <w:p w:rsidR="00B67C68" w:rsidRDefault="00B67C68">
      <w:pPr>
        <w:rPr>
          <w:rStyle w:val="fontstyle01"/>
        </w:rPr>
      </w:pPr>
      <w:r w:rsidRPr="00B67C68">
        <w:rPr>
          <w:rFonts w:ascii="Times-Roman" w:hAnsi="Times-Roman"/>
          <w:color w:val="000000"/>
          <w:sz w:val="24"/>
        </w:rPr>
        <w:t>I. What is an advantage of a hierarchical name space over a flat name space for a system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the size of the Internet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2. What is the difference between a primary server and a secondary server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3. What are the three domains of the domain name space?</w:t>
      </w:r>
      <w:r w:rsidRPr="00B67C68">
        <w:br/>
      </w:r>
      <w:r w:rsidRPr="00B67C68">
        <w:rPr>
          <w:rFonts w:ascii="Times-Italic" w:hAnsi="Times-Italic"/>
          <w:i/>
          <w:iCs/>
          <w:color w:val="000000"/>
        </w:rPr>
        <w:t xml:space="preserve">SECTION </w:t>
      </w:r>
      <w:r w:rsidRPr="00B67C68">
        <w:rPr>
          <w:rFonts w:ascii="Times-Roman" w:hAnsi="Times-Roman"/>
          <w:color w:val="000000"/>
          <w:sz w:val="24"/>
        </w:rPr>
        <w:t xml:space="preserve">25.14 </w:t>
      </w:r>
      <w:r w:rsidRPr="00B67C68">
        <w:rPr>
          <w:rFonts w:ascii="Times-Italic" w:hAnsi="Times-Italic"/>
          <w:i/>
          <w:iCs/>
          <w:color w:val="000000"/>
        </w:rPr>
        <w:t>PRACTICE SET 815</w:t>
      </w:r>
      <w:r w:rsidRPr="00B67C68">
        <w:rPr>
          <w:rFonts w:ascii="Times-Italic" w:hAnsi="Times-Italic"/>
          <w:i/>
          <w:iCs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4. What is the purpose of the inverse domain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5. How does recursive resolution differ from iterative resolution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6. What is an FQDN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7. What is a PQDN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8. What is a zone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9. How does caching increase the efficiency of name resolution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lastRenderedPageBreak/>
        <w:t>10. What are the two main categories ofDNS messages?</w:t>
      </w:r>
      <w:r w:rsidRPr="00B67C68">
        <w:rPr>
          <w:rFonts w:ascii="Times-Roman" w:hAnsi="Times-Roman"/>
          <w:color w:val="000000"/>
        </w:rPr>
        <w:br/>
      </w:r>
      <w:r w:rsidRPr="00B67C68">
        <w:rPr>
          <w:rFonts w:ascii="Times-Roman" w:hAnsi="Times-Roman"/>
          <w:color w:val="000000"/>
          <w:sz w:val="24"/>
        </w:rPr>
        <w:t>11. Why was there a need for DDNS?</w:t>
      </w:r>
    </w:p>
    <w:p w:rsidR="00FA667A" w:rsidRPr="00017D11" w:rsidRDefault="00FA667A">
      <w:pPr>
        <w:rPr>
          <w:rStyle w:val="fontstyle01"/>
          <w:b/>
        </w:rPr>
      </w:pPr>
      <w:r w:rsidRPr="00017D11">
        <w:rPr>
          <w:rStyle w:val="fontstyle01"/>
          <w:b/>
        </w:rPr>
        <w:t>Chapter 26 + MCQs</w:t>
      </w:r>
    </w:p>
    <w:p w:rsidR="00FA667A" w:rsidRDefault="00FA667A" w:rsidP="00017D11">
      <w:pPr>
        <w:pStyle w:val="ListParagraph"/>
        <w:numPr>
          <w:ilvl w:val="0"/>
          <w:numId w:val="1"/>
        </w:numPr>
        <w:rPr>
          <w:rStyle w:val="fontstyle01"/>
        </w:rPr>
      </w:pPr>
      <w:r>
        <w:rPr>
          <w:rStyle w:val="fontstyle01"/>
        </w:rPr>
        <w:t>What is the difference between local and remote log-in in TELNET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2. How are control and data characters distinguished in NVT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3. How are options negotiated in TELNET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4. Describe the addressing system used by SMTP.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5. In electronic mail, what are the tasks of a user agent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6. In electronic mail, what is MIME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7. Why do we need POP3 or IMAP4 for electronic mail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8. What is the purpose of FTP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9. Describe the functions of the two FTP connections.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10. What kinds of file types can FTP transfer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11. What are the three FTP transmission modes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12. How does storing a file differ from retrieving a file?</w:t>
      </w:r>
      <w:r w:rsidRPr="00017D11">
        <w:rPr>
          <w:rFonts w:ascii="Times-Roman" w:hAnsi="Times-Roman"/>
          <w:color w:val="000000"/>
        </w:rPr>
        <w:br/>
      </w:r>
      <w:r>
        <w:rPr>
          <w:rStyle w:val="fontstyle01"/>
        </w:rPr>
        <w:t>13. What is anonymous FTP?</w:t>
      </w:r>
    </w:p>
    <w:p w:rsidR="00017D11" w:rsidRDefault="00017D11" w:rsidP="00017D11">
      <w:pPr>
        <w:ind w:left="360"/>
        <w:rPr>
          <w:b/>
        </w:rPr>
      </w:pPr>
      <w:r w:rsidRPr="00017D11">
        <w:rPr>
          <w:b/>
        </w:rPr>
        <w:t>Chapter 27 +MCQs</w:t>
      </w:r>
    </w:p>
    <w:p w:rsidR="00017D11" w:rsidRPr="00017D11" w:rsidRDefault="00017D11" w:rsidP="00017D11">
      <w:pPr>
        <w:ind w:left="360"/>
        <w:rPr>
          <w:b/>
        </w:rPr>
      </w:pPr>
      <w:r w:rsidRPr="00017D11">
        <w:rPr>
          <w:rFonts w:ascii="Times-Roman" w:hAnsi="Times-Roman"/>
          <w:color w:val="000000"/>
          <w:sz w:val="24"/>
        </w:rPr>
        <w:t>1. How is HTTP related to WWW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2. How is HTTP similar to SMTP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 xml:space="preserve">3. How is HTTP similar to </w:t>
      </w:r>
      <w:r w:rsidRPr="00017D11">
        <w:rPr>
          <w:rFonts w:ascii="Helvetica-Oblique" w:hAnsi="Helvetica-Oblique"/>
          <w:i/>
          <w:iCs/>
          <w:color w:val="000000"/>
          <w:sz w:val="24"/>
          <w:szCs w:val="24"/>
        </w:rPr>
        <w:t>FTP?</w:t>
      </w:r>
      <w:r w:rsidRPr="00017D11">
        <w:rPr>
          <w:rFonts w:ascii="Helvetica-Oblique" w:hAnsi="Helvetica-Oblique"/>
          <w:i/>
          <w:iCs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4. What is a URL and what are its components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5. What is a proxy server and how is it related to HTTP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6. Name the common three components of a browser.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7. What are the three types of Web documents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8. What does HTML stand for and what is its function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9. What is the difference between an active document and a dynamic document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10. What does CGI stand for and what is its function?</w:t>
      </w:r>
      <w:r w:rsidRPr="00017D11">
        <w:rPr>
          <w:rFonts w:ascii="Times-Roman" w:hAnsi="Times-Roman"/>
          <w:color w:val="000000"/>
        </w:rPr>
        <w:br/>
      </w:r>
      <w:r w:rsidRPr="00017D11">
        <w:rPr>
          <w:rFonts w:ascii="Times-Roman" w:hAnsi="Times-Roman"/>
          <w:color w:val="000000"/>
          <w:sz w:val="24"/>
        </w:rPr>
        <w:t>11. Describe the relationship between Java and an active document.</w:t>
      </w:r>
    </w:p>
    <w:sectPr w:rsidR="00017D11" w:rsidRPr="00017D11" w:rsidSect="00E53730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75F7" w:rsidRDefault="003675F7" w:rsidP="00F94218">
      <w:pPr>
        <w:spacing w:after="0" w:line="240" w:lineRule="auto"/>
      </w:pPr>
      <w:r>
        <w:separator/>
      </w:r>
    </w:p>
  </w:endnote>
  <w:endnote w:type="continuationSeparator" w:id="1">
    <w:p w:rsidR="003675F7" w:rsidRDefault="003675F7" w:rsidP="00F94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Oblique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75F7" w:rsidRDefault="003675F7" w:rsidP="00F94218">
      <w:pPr>
        <w:spacing w:after="0" w:line="240" w:lineRule="auto"/>
      </w:pPr>
      <w:r>
        <w:separator/>
      </w:r>
    </w:p>
  </w:footnote>
  <w:footnote w:type="continuationSeparator" w:id="1">
    <w:p w:rsidR="003675F7" w:rsidRDefault="003675F7" w:rsidP="00F94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94218" w:rsidRDefault="00F94218" w:rsidP="00F94218">
    <w:pPr>
      <w:pStyle w:val="Header"/>
      <w:jc w:val="center"/>
    </w:pPr>
    <w:r>
      <w:t>Final Paper Included Short Questions Plus MCQS</w:t>
    </w:r>
  </w:p>
  <w:p w:rsidR="00F94218" w:rsidRDefault="00F94218" w:rsidP="00F94218">
    <w:pPr>
      <w:pStyle w:val="Header"/>
      <w:jc w:val="center"/>
    </w:pPr>
    <w:r>
      <w:t>Form Following Chapter and Excepted Short Question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741A41"/>
    <w:multiLevelType w:val="hybridMultilevel"/>
    <w:tmpl w:val="9D7AD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M0MTAxNjQ0tjS2tLBQ0lEKTi0uzszPAykwrAUA5+Lf0CwAAAA="/>
  </w:docVars>
  <w:rsids>
    <w:rsidRoot w:val="00154923"/>
    <w:rsid w:val="00017D11"/>
    <w:rsid w:val="00154923"/>
    <w:rsid w:val="003675F7"/>
    <w:rsid w:val="00433A7B"/>
    <w:rsid w:val="004D311B"/>
    <w:rsid w:val="004F2BDC"/>
    <w:rsid w:val="00611D76"/>
    <w:rsid w:val="006E1B61"/>
    <w:rsid w:val="009E3C20"/>
    <w:rsid w:val="00A34752"/>
    <w:rsid w:val="00B67C68"/>
    <w:rsid w:val="00B8096C"/>
    <w:rsid w:val="00D33681"/>
    <w:rsid w:val="00DB0693"/>
    <w:rsid w:val="00DD65C5"/>
    <w:rsid w:val="00E21A89"/>
    <w:rsid w:val="00E53730"/>
    <w:rsid w:val="00F94218"/>
    <w:rsid w:val="00FA66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7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54923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154923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017D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94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94218"/>
  </w:style>
  <w:style w:type="paragraph" w:styleId="Footer">
    <w:name w:val="footer"/>
    <w:basedOn w:val="Normal"/>
    <w:link w:val="FooterChar"/>
    <w:uiPriority w:val="99"/>
    <w:semiHidden/>
    <w:unhideWhenUsed/>
    <w:rsid w:val="00F94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4218"/>
  </w:style>
  <w:style w:type="character" w:customStyle="1" w:styleId="fontstyle31">
    <w:name w:val="fontstyle31"/>
    <w:basedOn w:val="DefaultParagraphFont"/>
    <w:rsid w:val="006E1B61"/>
    <w:rPr>
      <w:rFonts w:ascii="Times-Italic" w:hAnsi="Times-Italic" w:hint="default"/>
      <w:b w:val="0"/>
      <w:bCs w:val="0"/>
      <w:i/>
      <w:iCs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B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2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-PC</dc:creator>
  <cp:lastModifiedBy>Dell-PC</cp:lastModifiedBy>
  <cp:revision>3</cp:revision>
  <dcterms:created xsi:type="dcterms:W3CDTF">2022-08-28T06:25:00Z</dcterms:created>
  <dcterms:modified xsi:type="dcterms:W3CDTF">2022-08-28T06:26:00Z</dcterms:modified>
</cp:coreProperties>
</file>